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D13F8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A53F2BA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7193970B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46167A28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67591F6E" w14:textId="300C4F21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</w:rPr>
      </w:pPr>
      <w:r w:rsidRPr="009847F9">
        <w:rPr>
          <w:b/>
          <w:bCs/>
          <w:sz w:val="36"/>
          <w:szCs w:val="36"/>
        </w:rPr>
        <w:t xml:space="preserve">International Workshop on Digital </w:t>
      </w:r>
      <w:r w:rsidR="00E679D6">
        <w:rPr>
          <w:b/>
          <w:bCs/>
          <w:sz w:val="36"/>
          <w:szCs w:val="36"/>
        </w:rPr>
        <w:t xml:space="preserve">3D </w:t>
      </w:r>
      <w:r w:rsidR="00586558">
        <w:rPr>
          <w:b/>
          <w:bCs/>
          <w:sz w:val="36"/>
          <w:szCs w:val="36"/>
        </w:rPr>
        <w:t xml:space="preserve">Cultural </w:t>
      </w:r>
      <w:r w:rsidR="00E679D6">
        <w:rPr>
          <w:b/>
          <w:bCs/>
          <w:sz w:val="36"/>
          <w:szCs w:val="36"/>
        </w:rPr>
        <w:t>Heritage</w:t>
      </w:r>
    </w:p>
    <w:p w14:paraId="6117A310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</w:rPr>
      </w:pPr>
    </w:p>
    <w:p w14:paraId="62D7906D" w14:textId="27117CD4" w:rsidR="00CA34D5" w:rsidRPr="000750CE" w:rsidRDefault="00586558" w:rsidP="00CA34D5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4</w:t>
      </w:r>
      <w:r w:rsidR="00CA34D5" w:rsidRPr="000750CE">
        <w:rPr>
          <w:b/>
          <w:bCs/>
          <w:sz w:val="36"/>
          <w:szCs w:val="36"/>
        </w:rPr>
        <w:t>-1</w:t>
      </w:r>
      <w:r>
        <w:rPr>
          <w:b/>
          <w:bCs/>
          <w:sz w:val="36"/>
          <w:szCs w:val="36"/>
        </w:rPr>
        <w:t>1</w:t>
      </w:r>
      <w:r w:rsidR="00CA34D5" w:rsidRPr="000750CE">
        <w:rPr>
          <w:b/>
          <w:bCs/>
          <w:sz w:val="36"/>
          <w:szCs w:val="36"/>
        </w:rPr>
        <w:t xml:space="preserve"> September 202</w:t>
      </w:r>
      <w:r>
        <w:rPr>
          <w:b/>
          <w:bCs/>
          <w:sz w:val="36"/>
          <w:szCs w:val="36"/>
        </w:rPr>
        <w:t>4</w:t>
      </w:r>
      <w:r w:rsidR="00CA34D5" w:rsidRPr="000750CE">
        <w:rPr>
          <w:b/>
          <w:bCs/>
          <w:sz w:val="36"/>
          <w:szCs w:val="36"/>
        </w:rPr>
        <w:t xml:space="preserve">, </w:t>
      </w:r>
      <w:r>
        <w:rPr>
          <w:b/>
          <w:bCs/>
          <w:sz w:val="36"/>
          <w:szCs w:val="36"/>
        </w:rPr>
        <w:t>Porto</w:t>
      </w:r>
      <w:r w:rsidR="00CA34D5" w:rsidRPr="000750CE">
        <w:rPr>
          <w:b/>
          <w:bCs/>
          <w:sz w:val="36"/>
          <w:szCs w:val="36"/>
        </w:rPr>
        <w:t xml:space="preserve">, </w:t>
      </w:r>
      <w:r>
        <w:rPr>
          <w:b/>
          <w:bCs/>
          <w:sz w:val="36"/>
          <w:szCs w:val="36"/>
        </w:rPr>
        <w:t>Portugal</w:t>
      </w:r>
    </w:p>
    <w:p w14:paraId="02CC89DB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</w:rPr>
      </w:pPr>
    </w:p>
    <w:p w14:paraId="7BD14B61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</w:rPr>
      </w:pPr>
      <w:r w:rsidRPr="000750CE">
        <w:rPr>
          <w:b/>
          <w:bCs/>
          <w:sz w:val="36"/>
          <w:szCs w:val="36"/>
        </w:rPr>
        <w:t>Application Form</w:t>
      </w:r>
    </w:p>
    <w:p w14:paraId="2745CA9E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</w:rPr>
      </w:pPr>
    </w:p>
    <w:p w14:paraId="3B7ADC0D" w14:textId="77777777" w:rsidR="00CA34D5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  <w:r w:rsidRPr="000750CE">
        <w:rPr>
          <w:b/>
          <w:bCs/>
          <w:sz w:val="32"/>
          <w:szCs w:val="32"/>
        </w:rPr>
        <w:t>PERSONAL DETAILS</w:t>
      </w:r>
    </w:p>
    <w:p w14:paraId="7358B197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CA34D5" w:rsidRPr="000750CE" w14:paraId="1313136E" w14:textId="77777777" w:rsidTr="00B13348">
        <w:tc>
          <w:tcPr>
            <w:tcW w:w="4814" w:type="dxa"/>
          </w:tcPr>
          <w:p w14:paraId="2CA1EA03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 xml:space="preserve">Surname   </w:t>
            </w:r>
          </w:p>
        </w:tc>
        <w:tc>
          <w:tcPr>
            <w:tcW w:w="4814" w:type="dxa"/>
          </w:tcPr>
          <w:p w14:paraId="5A9B4E2E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7859174F" w14:textId="77777777" w:rsidTr="00B13348">
        <w:tc>
          <w:tcPr>
            <w:tcW w:w="4814" w:type="dxa"/>
          </w:tcPr>
          <w:p w14:paraId="5DDD18D5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First name</w:t>
            </w:r>
          </w:p>
        </w:tc>
        <w:tc>
          <w:tcPr>
            <w:tcW w:w="4814" w:type="dxa"/>
          </w:tcPr>
          <w:p w14:paraId="060E943A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5C6C57B2" w14:textId="77777777" w:rsidTr="00B13348">
        <w:tc>
          <w:tcPr>
            <w:tcW w:w="4814" w:type="dxa"/>
          </w:tcPr>
          <w:p w14:paraId="0CE03248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Date of birth</w:t>
            </w:r>
          </w:p>
        </w:tc>
        <w:tc>
          <w:tcPr>
            <w:tcW w:w="4814" w:type="dxa"/>
          </w:tcPr>
          <w:p w14:paraId="0FF59BF2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69911A64" w14:textId="77777777" w:rsidTr="00B13348">
        <w:tc>
          <w:tcPr>
            <w:tcW w:w="4814" w:type="dxa"/>
          </w:tcPr>
          <w:p w14:paraId="436D3E20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Address</w:t>
            </w:r>
          </w:p>
        </w:tc>
        <w:tc>
          <w:tcPr>
            <w:tcW w:w="4814" w:type="dxa"/>
          </w:tcPr>
          <w:p w14:paraId="50F53222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7D448BC3" w14:textId="77777777" w:rsidTr="00B13348">
        <w:tc>
          <w:tcPr>
            <w:tcW w:w="4814" w:type="dxa"/>
          </w:tcPr>
          <w:p w14:paraId="7EAE5893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e-mail</w:t>
            </w:r>
          </w:p>
        </w:tc>
        <w:tc>
          <w:tcPr>
            <w:tcW w:w="4814" w:type="dxa"/>
          </w:tcPr>
          <w:p w14:paraId="0188EEFA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0E70919D" w14:textId="77777777" w:rsidTr="00B13348">
        <w:tc>
          <w:tcPr>
            <w:tcW w:w="4814" w:type="dxa"/>
          </w:tcPr>
          <w:p w14:paraId="49B2B8B8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Telephone number</w:t>
            </w:r>
          </w:p>
        </w:tc>
        <w:tc>
          <w:tcPr>
            <w:tcW w:w="4814" w:type="dxa"/>
          </w:tcPr>
          <w:p w14:paraId="68653A0A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41CC542C" w14:textId="77777777" w:rsidTr="00B13348">
        <w:tc>
          <w:tcPr>
            <w:tcW w:w="4814" w:type="dxa"/>
          </w:tcPr>
          <w:p w14:paraId="0F8EF0CE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 xml:space="preserve">Gender </w:t>
            </w:r>
          </w:p>
        </w:tc>
        <w:tc>
          <w:tcPr>
            <w:tcW w:w="4814" w:type="dxa"/>
          </w:tcPr>
          <w:p w14:paraId="79B8CE39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54854F92" w14:textId="77777777" w:rsidTr="00B13348">
        <w:tc>
          <w:tcPr>
            <w:tcW w:w="4814" w:type="dxa"/>
          </w:tcPr>
          <w:p w14:paraId="56C5F260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Year</w:t>
            </w:r>
          </w:p>
        </w:tc>
        <w:tc>
          <w:tcPr>
            <w:tcW w:w="4814" w:type="dxa"/>
          </w:tcPr>
          <w:p w14:paraId="02F03747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0750CE" w14:paraId="3CA3EFF2" w14:textId="77777777" w:rsidTr="00B13348">
        <w:tc>
          <w:tcPr>
            <w:tcW w:w="4814" w:type="dxa"/>
          </w:tcPr>
          <w:p w14:paraId="194A7766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English level</w:t>
            </w:r>
          </w:p>
        </w:tc>
        <w:tc>
          <w:tcPr>
            <w:tcW w:w="4814" w:type="dxa"/>
          </w:tcPr>
          <w:p w14:paraId="58D348FD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EC4AED" w14:paraId="1D8061C8" w14:textId="77777777" w:rsidTr="00B13348">
        <w:tc>
          <w:tcPr>
            <w:tcW w:w="4814" w:type="dxa"/>
          </w:tcPr>
          <w:p w14:paraId="7838EF2D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</w:rPr>
            </w:pPr>
            <w:r w:rsidRPr="000750CE">
              <w:rPr>
                <w:sz w:val="32"/>
                <w:szCs w:val="32"/>
              </w:rPr>
              <w:t>Average grade (of all the exams passed to date)</w:t>
            </w:r>
          </w:p>
        </w:tc>
        <w:tc>
          <w:tcPr>
            <w:tcW w:w="4814" w:type="dxa"/>
          </w:tcPr>
          <w:p w14:paraId="3B3C9080" w14:textId="77777777" w:rsidR="00CA34D5" w:rsidRPr="000750CE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</w:rPr>
            </w:pPr>
          </w:p>
        </w:tc>
      </w:tr>
      <w:tr w:rsidR="00CA34D5" w:rsidRPr="00586558" w14:paraId="31F766D9" w14:textId="77777777" w:rsidTr="00B13348">
        <w:tc>
          <w:tcPr>
            <w:tcW w:w="4814" w:type="dxa"/>
          </w:tcPr>
          <w:p w14:paraId="613402FB" w14:textId="77777777" w:rsidR="00CA34D5" w:rsidRPr="00CA34D5" w:rsidRDefault="00CA34D5" w:rsidP="00B13348">
            <w:pPr>
              <w:autoSpaceDE w:val="0"/>
              <w:autoSpaceDN w:val="0"/>
              <w:adjustRightInd w:val="0"/>
              <w:rPr>
                <w:sz w:val="32"/>
                <w:szCs w:val="32"/>
                <w:lang w:val="it-IT"/>
              </w:rPr>
            </w:pPr>
            <w:r w:rsidRPr="00CA34D5">
              <w:rPr>
                <w:sz w:val="32"/>
                <w:szCs w:val="32"/>
                <w:lang w:val="it-IT"/>
              </w:rPr>
              <w:t>Grade of “LABORATORIO DI DISEGNO DELL'ARCHITETTURA (C.I.)”</w:t>
            </w:r>
          </w:p>
        </w:tc>
        <w:tc>
          <w:tcPr>
            <w:tcW w:w="4814" w:type="dxa"/>
          </w:tcPr>
          <w:p w14:paraId="23634268" w14:textId="77777777" w:rsidR="00CA34D5" w:rsidRPr="00CA34D5" w:rsidRDefault="00CA34D5" w:rsidP="00B13348">
            <w:pPr>
              <w:autoSpaceDE w:val="0"/>
              <w:autoSpaceDN w:val="0"/>
              <w:adjustRightInd w:val="0"/>
              <w:rPr>
                <w:b/>
                <w:bCs/>
                <w:sz w:val="32"/>
                <w:szCs w:val="32"/>
                <w:lang w:val="it-IT"/>
              </w:rPr>
            </w:pPr>
          </w:p>
        </w:tc>
      </w:tr>
    </w:tbl>
    <w:p w14:paraId="7B316F37" w14:textId="77777777" w:rsidR="00CA34D5" w:rsidRPr="00CA34D5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2"/>
          <w:szCs w:val="32"/>
          <w:lang w:val="it-IT"/>
        </w:rPr>
      </w:pPr>
    </w:p>
    <w:p w14:paraId="32848FC3" w14:textId="77777777" w:rsidR="00CA34D5" w:rsidRPr="00CA34D5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  <w:lang w:val="it-IT"/>
        </w:rPr>
      </w:pPr>
    </w:p>
    <w:p w14:paraId="228BEC35" w14:textId="77777777" w:rsidR="00CA34D5" w:rsidRPr="00CA34D5" w:rsidRDefault="00CA34D5" w:rsidP="00CA34D5">
      <w:pPr>
        <w:rPr>
          <w:b/>
          <w:bCs/>
          <w:sz w:val="36"/>
          <w:szCs w:val="36"/>
          <w:lang w:val="it-IT"/>
        </w:rPr>
      </w:pPr>
      <w:r w:rsidRPr="00CA34D5">
        <w:rPr>
          <w:b/>
          <w:bCs/>
          <w:sz w:val="36"/>
          <w:szCs w:val="36"/>
          <w:lang w:val="it-IT"/>
        </w:rPr>
        <w:br w:type="page"/>
      </w:r>
    </w:p>
    <w:p w14:paraId="6CF161DA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</w:rPr>
      </w:pPr>
      <w:r w:rsidRPr="000750CE">
        <w:rPr>
          <w:b/>
          <w:bCs/>
          <w:sz w:val="36"/>
          <w:szCs w:val="36"/>
        </w:rPr>
        <w:lastRenderedPageBreak/>
        <w:t>APPLICANTS SIGNATURE</w:t>
      </w:r>
    </w:p>
    <w:p w14:paraId="0343D5AB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</w:rPr>
      </w:pPr>
    </w:p>
    <w:p w14:paraId="5C68C322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  <w:r w:rsidRPr="000750CE">
        <w:rPr>
          <w:sz w:val="36"/>
          <w:szCs w:val="36"/>
        </w:rPr>
        <w:t>To the best of my knowledge the information on this application is accurate and complete.</w:t>
      </w:r>
    </w:p>
    <w:p w14:paraId="3A12CA2B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</w:p>
    <w:p w14:paraId="7DE2A3CA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  <w:r w:rsidRPr="000750CE">
        <w:rPr>
          <w:sz w:val="36"/>
          <w:szCs w:val="36"/>
        </w:rPr>
        <w:t xml:space="preserve">REGULATION (EU) 2016/679: I agree to </w:t>
      </w:r>
      <w:r>
        <w:rPr>
          <w:sz w:val="36"/>
          <w:szCs w:val="36"/>
        </w:rPr>
        <w:t>CoVHer</w:t>
      </w:r>
      <w:r w:rsidRPr="000750CE">
        <w:rPr>
          <w:sz w:val="36"/>
          <w:szCs w:val="36"/>
        </w:rPr>
        <w:t xml:space="preserve"> Project processing</w:t>
      </w:r>
      <w:r>
        <w:rPr>
          <w:sz w:val="36"/>
          <w:szCs w:val="36"/>
        </w:rPr>
        <w:t xml:space="preserve"> </w:t>
      </w:r>
      <w:r w:rsidRPr="000750CE">
        <w:rPr>
          <w:sz w:val="36"/>
          <w:szCs w:val="36"/>
        </w:rPr>
        <w:t xml:space="preserve">personal data contained on this form or any other data which </w:t>
      </w:r>
      <w:r>
        <w:rPr>
          <w:sz w:val="36"/>
          <w:szCs w:val="36"/>
        </w:rPr>
        <w:t>CoVHer</w:t>
      </w:r>
      <w:r w:rsidRPr="000750CE">
        <w:rPr>
          <w:sz w:val="36"/>
          <w:szCs w:val="36"/>
        </w:rPr>
        <w:t xml:space="preserve"> Project may obtain from me or other people or organizations whilst I am applying for</w:t>
      </w:r>
      <w:r>
        <w:rPr>
          <w:sz w:val="36"/>
          <w:szCs w:val="36"/>
        </w:rPr>
        <w:t xml:space="preserve"> </w:t>
      </w:r>
      <w:r w:rsidRPr="000750CE">
        <w:rPr>
          <w:sz w:val="36"/>
          <w:szCs w:val="36"/>
        </w:rPr>
        <w:t>admission. I agree to the processing of such data for any purpose connected with my studies</w:t>
      </w:r>
      <w:r>
        <w:rPr>
          <w:sz w:val="36"/>
          <w:szCs w:val="36"/>
        </w:rPr>
        <w:t xml:space="preserve"> </w:t>
      </w:r>
      <w:r w:rsidRPr="000750CE">
        <w:rPr>
          <w:sz w:val="36"/>
          <w:szCs w:val="36"/>
        </w:rPr>
        <w:t xml:space="preserve">or my health and safety whilst on </w:t>
      </w:r>
      <w:r>
        <w:rPr>
          <w:sz w:val="36"/>
          <w:szCs w:val="36"/>
        </w:rPr>
        <w:t>Workshop</w:t>
      </w:r>
      <w:r w:rsidRPr="000750CE">
        <w:rPr>
          <w:sz w:val="36"/>
          <w:szCs w:val="36"/>
        </w:rPr>
        <w:t xml:space="preserve"> or for any other legitimate purpose.</w:t>
      </w:r>
    </w:p>
    <w:p w14:paraId="7AB28A38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</w:p>
    <w:p w14:paraId="2E6D80B4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  <w:r w:rsidRPr="000750CE">
        <w:rPr>
          <w:sz w:val="36"/>
          <w:szCs w:val="36"/>
        </w:rPr>
        <w:t>Name ..............................................................................................</w:t>
      </w:r>
    </w:p>
    <w:p w14:paraId="39EF44B2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</w:p>
    <w:p w14:paraId="2B2B2932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  <w:r w:rsidRPr="000750CE">
        <w:rPr>
          <w:sz w:val="36"/>
          <w:szCs w:val="36"/>
        </w:rPr>
        <w:t>Signature ........................................................................................</w:t>
      </w:r>
    </w:p>
    <w:p w14:paraId="31D83669" w14:textId="77777777" w:rsidR="00CA34D5" w:rsidRPr="000750CE" w:rsidRDefault="00CA34D5" w:rsidP="00CA34D5">
      <w:pPr>
        <w:autoSpaceDE w:val="0"/>
        <w:autoSpaceDN w:val="0"/>
        <w:adjustRightInd w:val="0"/>
        <w:spacing w:after="0" w:line="240" w:lineRule="auto"/>
        <w:rPr>
          <w:sz w:val="36"/>
          <w:szCs w:val="36"/>
        </w:rPr>
      </w:pPr>
    </w:p>
    <w:p w14:paraId="4EAC2C6A" w14:textId="77777777" w:rsidR="00CA34D5" w:rsidRPr="000750CE" w:rsidRDefault="00CA34D5" w:rsidP="00CA34D5">
      <w:pPr>
        <w:rPr>
          <w:sz w:val="36"/>
          <w:szCs w:val="36"/>
        </w:rPr>
      </w:pPr>
      <w:r w:rsidRPr="000750CE">
        <w:rPr>
          <w:sz w:val="36"/>
          <w:szCs w:val="36"/>
        </w:rPr>
        <w:t>Date ..............................................................</w:t>
      </w:r>
      <w:r>
        <w:rPr>
          <w:sz w:val="36"/>
          <w:szCs w:val="36"/>
        </w:rPr>
        <w:t>.................</w:t>
      </w:r>
      <w:r w:rsidRPr="000750CE">
        <w:rPr>
          <w:sz w:val="36"/>
          <w:szCs w:val="36"/>
        </w:rPr>
        <w:t>.................</w:t>
      </w:r>
    </w:p>
    <w:p w14:paraId="3E30C948" w14:textId="77777777" w:rsidR="00CA34D5" w:rsidRPr="000750CE" w:rsidRDefault="00CA34D5" w:rsidP="00CA34D5">
      <w:pPr>
        <w:rPr>
          <w:sz w:val="32"/>
          <w:szCs w:val="32"/>
        </w:rPr>
      </w:pPr>
    </w:p>
    <w:p w14:paraId="0C511EB5" w14:textId="67418B25" w:rsidR="00A02437" w:rsidRPr="00162DFC" w:rsidRDefault="00A02437" w:rsidP="00162DFC"/>
    <w:sectPr w:rsidR="00A02437" w:rsidRPr="00162DFC">
      <w:headerReference w:type="default" r:id="rId10"/>
      <w:foot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1B97D" w14:textId="77777777" w:rsidR="00FC566A" w:rsidRDefault="00FC566A" w:rsidP="008400E2">
      <w:pPr>
        <w:spacing w:after="0" w:line="240" w:lineRule="auto"/>
      </w:pPr>
      <w:r>
        <w:separator/>
      </w:r>
    </w:p>
  </w:endnote>
  <w:endnote w:type="continuationSeparator" w:id="0">
    <w:p w14:paraId="4093B955" w14:textId="77777777" w:rsidR="00FC566A" w:rsidRDefault="00FC566A" w:rsidP="008400E2">
      <w:pPr>
        <w:spacing w:after="0" w:line="240" w:lineRule="auto"/>
      </w:pPr>
      <w:r>
        <w:continuationSeparator/>
      </w:r>
    </w:p>
  </w:endnote>
  <w:endnote w:type="continuationNotice" w:id="1">
    <w:p w14:paraId="0C76CA6E" w14:textId="77777777" w:rsidR="00FC566A" w:rsidRDefault="00FC56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B033F" w14:textId="77777777" w:rsidR="00A2742B" w:rsidRPr="00A2742B" w:rsidRDefault="00A2742B" w:rsidP="00A2742B">
    <w:pPr>
      <w:pStyle w:val="Pidipagina"/>
      <w:jc w:val="center"/>
      <w:rPr>
        <w:rFonts w:ascii="Garamond" w:hAnsi="Garamond" w:cs="Garamond"/>
        <w:sz w:val="20"/>
        <w:szCs w:val="20"/>
        <w:lang w:val="it-IT"/>
      </w:rPr>
    </w:pPr>
  </w:p>
  <w:p w14:paraId="675FCC0B" w14:textId="48397D6A" w:rsidR="00A2742B" w:rsidRPr="009F2E97" w:rsidRDefault="008B18D8" w:rsidP="00A2742B">
    <w:pPr>
      <w:pStyle w:val="Pidipagina"/>
      <w:jc w:val="center"/>
      <w:rPr>
        <w:rFonts w:ascii="Garamond" w:hAnsi="Garamond" w:cs="Garamond"/>
        <w:sz w:val="20"/>
        <w:szCs w:val="20"/>
        <w:lang w:val="it-IT"/>
      </w:rPr>
    </w:pPr>
    <w:r w:rsidRPr="009F2E97">
      <w:rPr>
        <w:rFonts w:ascii="Garamond" w:hAnsi="Garamond" w:cs="Garamond"/>
        <w:sz w:val="20"/>
        <w:szCs w:val="20"/>
        <w:lang w:val="it-IT"/>
      </w:rPr>
      <w:t xml:space="preserve">Dipartimento di </w:t>
    </w:r>
    <w:r>
      <w:rPr>
        <w:rFonts w:ascii="Garamond" w:hAnsi="Garamond" w:cs="Garamond"/>
        <w:sz w:val="20"/>
        <w:szCs w:val="20"/>
        <w:lang w:val="it-IT"/>
      </w:rPr>
      <w:t>Architettura, Università di Bologna</w:t>
    </w:r>
    <w:r w:rsidR="00A2742B" w:rsidRPr="009F2E97">
      <w:rPr>
        <w:rFonts w:ascii="Garamond" w:hAnsi="Garamond" w:cs="Garamond"/>
        <w:sz w:val="20"/>
        <w:szCs w:val="20"/>
        <w:lang w:val="it-IT"/>
      </w:rPr>
      <w:t xml:space="preserve"> |</w:t>
    </w:r>
    <w:r>
      <w:rPr>
        <w:rFonts w:ascii="Garamond" w:hAnsi="Garamond" w:cs="Garamond"/>
        <w:sz w:val="20"/>
        <w:szCs w:val="20"/>
        <w:lang w:val="it-IT"/>
      </w:rPr>
      <w:t>via dell’Università, 50 Cesena (FC),</w:t>
    </w:r>
    <w:r w:rsidR="00A2742B" w:rsidRPr="009F2E97">
      <w:rPr>
        <w:rFonts w:ascii="Garamond" w:hAnsi="Garamond" w:cs="Garamond"/>
        <w:sz w:val="20"/>
        <w:szCs w:val="20"/>
        <w:lang w:val="it-IT"/>
      </w:rPr>
      <w:t xml:space="preserve"> </w:t>
    </w:r>
    <w:r>
      <w:rPr>
        <w:rFonts w:ascii="Garamond" w:hAnsi="Garamond" w:cs="Garamond"/>
        <w:sz w:val="20"/>
        <w:szCs w:val="20"/>
        <w:lang w:val="it-IT"/>
      </w:rPr>
      <w:t>Italia</w:t>
    </w:r>
  </w:p>
  <w:p w14:paraId="466B8854" w14:textId="225D1351" w:rsidR="008400E2" w:rsidRPr="003C0686" w:rsidRDefault="00A2742B" w:rsidP="00A2742B">
    <w:pPr>
      <w:pStyle w:val="Pidipagina"/>
      <w:jc w:val="center"/>
      <w:rPr>
        <w:lang w:val="fr-FR"/>
      </w:rPr>
    </w:pPr>
    <w:r w:rsidRPr="003C0686">
      <w:rPr>
        <w:rFonts w:ascii="Garamond" w:hAnsi="Garamond" w:cs="Garamond"/>
        <w:sz w:val="20"/>
        <w:szCs w:val="20"/>
        <w:lang w:val="fr-FR"/>
      </w:rPr>
      <w:t xml:space="preserve">Contact </w:t>
    </w:r>
    <w:r w:rsidR="003E3033" w:rsidRPr="003C0686">
      <w:rPr>
        <w:rFonts w:ascii="Garamond" w:hAnsi="Garamond" w:cs="Garamond"/>
        <w:sz w:val="20"/>
        <w:szCs w:val="20"/>
        <w:lang w:val="fr-FR"/>
      </w:rPr>
      <w:t>Person:</w:t>
    </w:r>
    <w:r w:rsidRPr="003C0686">
      <w:rPr>
        <w:rFonts w:ascii="Garamond" w:hAnsi="Garamond" w:cs="Garamond"/>
        <w:sz w:val="20"/>
        <w:szCs w:val="20"/>
        <w:lang w:val="fr-FR"/>
      </w:rPr>
      <w:t xml:space="preserve"> </w:t>
    </w:r>
    <w:hyperlink r:id="rId1" w:history="1">
      <w:r w:rsidR="003E3033" w:rsidRPr="003E3033">
        <w:rPr>
          <w:rStyle w:val="Collegamentoipertestuale"/>
          <w:rFonts w:ascii="Garamond" w:hAnsi="Garamond" w:cs="Garamond"/>
          <w:sz w:val="20"/>
          <w:szCs w:val="20"/>
          <w:lang w:val="fr-FR"/>
        </w:rPr>
        <w:t>federico.fal</w:t>
      </w:r>
      <w:r w:rsidR="003E3033" w:rsidRPr="00DD2D09">
        <w:rPr>
          <w:rStyle w:val="Collegamentoipertestuale"/>
          <w:rFonts w:ascii="Garamond" w:hAnsi="Garamond" w:cs="Garamond"/>
          <w:sz w:val="20"/>
          <w:szCs w:val="20"/>
          <w:lang w:val="fr-FR"/>
        </w:rPr>
        <w:t>lavollita@unibo.it</w:t>
      </w:r>
    </w:hyperlink>
    <w:r w:rsidR="003E3033">
      <w:rPr>
        <w:rFonts w:ascii="Garamond" w:hAnsi="Garamond" w:cs="Garamond"/>
        <w:sz w:val="20"/>
        <w:szCs w:val="20"/>
        <w:lang w:val="fr-F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79A74" w14:textId="77777777" w:rsidR="00FC566A" w:rsidRDefault="00FC566A" w:rsidP="008400E2">
      <w:pPr>
        <w:spacing w:after="0" w:line="240" w:lineRule="auto"/>
      </w:pPr>
      <w:r>
        <w:separator/>
      </w:r>
    </w:p>
  </w:footnote>
  <w:footnote w:type="continuationSeparator" w:id="0">
    <w:p w14:paraId="2A075E4A" w14:textId="77777777" w:rsidR="00FC566A" w:rsidRDefault="00FC566A" w:rsidP="008400E2">
      <w:pPr>
        <w:spacing w:after="0" w:line="240" w:lineRule="auto"/>
      </w:pPr>
      <w:r>
        <w:continuationSeparator/>
      </w:r>
    </w:p>
  </w:footnote>
  <w:footnote w:type="continuationNotice" w:id="1">
    <w:p w14:paraId="103F84B0" w14:textId="77777777" w:rsidR="00FC566A" w:rsidRDefault="00FC56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81C21" w14:textId="16E353BF" w:rsidR="008400E2" w:rsidRDefault="00B41E0F" w:rsidP="008400E2">
    <w:pPr>
      <w:pStyle w:val="Intestazione"/>
      <w:jc w:val="center"/>
      <w:rPr>
        <w:noProof/>
        <w:lang w:val="en-GB"/>
      </w:rPr>
    </w:pPr>
    <w:r>
      <w:rPr>
        <w:noProof/>
      </w:rPr>
      <w:drawing>
        <wp:anchor distT="0" distB="0" distL="114300" distR="114300" simplePos="0" relativeHeight="251672576" behindDoc="0" locked="0" layoutInCell="1" allowOverlap="1" wp14:anchorId="443E12B2" wp14:editId="2A107691">
          <wp:simplePos x="0" y="0"/>
          <wp:positionH relativeFrom="margin">
            <wp:align>center</wp:align>
          </wp:positionH>
          <wp:positionV relativeFrom="paragraph">
            <wp:posOffset>-22965</wp:posOffset>
          </wp:positionV>
          <wp:extent cx="1852930" cy="570230"/>
          <wp:effectExtent l="0" t="0" r="0" b="1270"/>
          <wp:wrapThrough wrapText="bothSides">
            <wp:wrapPolygon edited="0">
              <wp:start x="1332" y="0"/>
              <wp:lineTo x="0" y="2165"/>
              <wp:lineTo x="0" y="17318"/>
              <wp:lineTo x="4219" y="20927"/>
              <wp:lineTo x="5774" y="20927"/>
              <wp:lineTo x="19320" y="20927"/>
              <wp:lineTo x="20208" y="18762"/>
              <wp:lineTo x="17766" y="11546"/>
              <wp:lineTo x="21319" y="10102"/>
              <wp:lineTo x="21319" y="722"/>
              <wp:lineTo x="9993" y="0"/>
              <wp:lineTo x="1332" y="0"/>
            </wp:wrapPolygon>
          </wp:wrapThrough>
          <wp:docPr id="754342515" name="Immagine 754342515" descr="Ein Bild, das Schwarz, Dunkelhei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4342515" name="Grafik 1" descr="Ein Bild, das Schwarz, Dunkelhei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2930" cy="5702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B46D9">
      <w:rPr>
        <w:noProof/>
        <w:lang w:val="en-GB"/>
      </w:rPr>
      <w:drawing>
        <wp:anchor distT="0" distB="0" distL="114300" distR="114300" simplePos="0" relativeHeight="251662336" behindDoc="0" locked="0" layoutInCell="1" allowOverlap="1" wp14:anchorId="71A32BE9" wp14:editId="3360337A">
          <wp:simplePos x="0" y="0"/>
          <wp:positionH relativeFrom="margin">
            <wp:posOffset>-185124</wp:posOffset>
          </wp:positionH>
          <wp:positionV relativeFrom="paragraph">
            <wp:posOffset>-218234</wp:posOffset>
          </wp:positionV>
          <wp:extent cx="1424305" cy="905510"/>
          <wp:effectExtent l="0" t="0" r="4445" b="8890"/>
          <wp:wrapThrough wrapText="bothSides">
            <wp:wrapPolygon edited="0">
              <wp:start x="8378" y="0"/>
              <wp:lineTo x="6645" y="1818"/>
              <wp:lineTo x="4911" y="5907"/>
              <wp:lineTo x="4911" y="8180"/>
              <wp:lineTo x="6934" y="14541"/>
              <wp:lineTo x="0" y="17268"/>
              <wp:lineTo x="0" y="21358"/>
              <wp:lineTo x="21379" y="21358"/>
              <wp:lineTo x="21379" y="17268"/>
              <wp:lineTo x="14445" y="14541"/>
              <wp:lineTo x="16467" y="8180"/>
              <wp:lineTo x="16756" y="5907"/>
              <wp:lineTo x="14734" y="1818"/>
              <wp:lineTo x="13000" y="0"/>
              <wp:lineTo x="8378" y="0"/>
            </wp:wrapPolygon>
          </wp:wrapThrough>
          <wp:docPr id="79275170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2751701" name="Immagine 79275170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4305" cy="905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6939" w:rsidRPr="005E7BD0">
      <w:rPr>
        <w:noProof/>
        <w:lang w:val="en-GB"/>
      </w:rPr>
      <w:drawing>
        <wp:anchor distT="0" distB="0" distL="114300" distR="114300" simplePos="0" relativeHeight="251650048" behindDoc="0" locked="0" layoutInCell="1" allowOverlap="1" wp14:anchorId="48061FBE" wp14:editId="3791FD09">
          <wp:simplePos x="0" y="0"/>
          <wp:positionH relativeFrom="margin">
            <wp:posOffset>4793615</wp:posOffset>
          </wp:positionH>
          <wp:positionV relativeFrom="paragraph">
            <wp:posOffset>-96520</wp:posOffset>
          </wp:positionV>
          <wp:extent cx="1310005" cy="330200"/>
          <wp:effectExtent l="0" t="0" r="0" b="0"/>
          <wp:wrapNone/>
          <wp:docPr id="1262060070" name="Immagine 1262060070" descr="A picture containing graphics, font, logo,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2060070" name="Picture 2" descr="A picture containing graphics, font, logo, de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0005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6939" w:rsidRPr="005E7BD0">
      <w:rPr>
        <w:noProof/>
        <w:lang w:val="en-GB"/>
      </w:rPr>
      <w:drawing>
        <wp:anchor distT="0" distB="0" distL="114300" distR="114300" simplePos="0" relativeHeight="251645952" behindDoc="0" locked="0" layoutInCell="1" allowOverlap="1" wp14:anchorId="225EF68E" wp14:editId="4F8D1123">
          <wp:simplePos x="0" y="0"/>
          <wp:positionH relativeFrom="margin">
            <wp:posOffset>4723765</wp:posOffset>
          </wp:positionH>
          <wp:positionV relativeFrom="paragraph">
            <wp:posOffset>212931</wp:posOffset>
          </wp:positionV>
          <wp:extent cx="1442720" cy="410845"/>
          <wp:effectExtent l="0" t="0" r="5080" b="0"/>
          <wp:wrapNone/>
          <wp:docPr id="604907815" name="Immagine 604907815" descr="A blue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4907815" name="Picture 1" descr="A blue text on a white background&#10;&#10;Description automatically generated with medium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720" cy="410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6939" w:rsidRPr="00166939">
      <w:rPr>
        <w:noProof/>
        <w:lang w:val="en-GB"/>
      </w:rPr>
      <w:t xml:space="preserve"> </w:t>
    </w:r>
  </w:p>
  <w:p w14:paraId="42F686ED" w14:textId="77777777" w:rsidR="00B41E0F" w:rsidRDefault="00B41E0F" w:rsidP="008400E2">
    <w:pPr>
      <w:pStyle w:val="Intestazione"/>
      <w:jc w:val="center"/>
      <w:rPr>
        <w:noProof/>
        <w:lang w:val="en-GB"/>
      </w:rPr>
    </w:pPr>
  </w:p>
  <w:p w14:paraId="515C2638" w14:textId="77777777" w:rsidR="00B41E0F" w:rsidRDefault="00B41E0F" w:rsidP="008400E2">
    <w:pPr>
      <w:pStyle w:val="Intestazione"/>
      <w:jc w:val="center"/>
    </w:pPr>
  </w:p>
  <w:p w14:paraId="3BA38E93" w14:textId="2D2962CE" w:rsidR="008400E2" w:rsidRDefault="008400E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80CCF"/>
    <w:multiLevelType w:val="hybridMultilevel"/>
    <w:tmpl w:val="04EE80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A4316"/>
    <w:multiLevelType w:val="hybridMultilevel"/>
    <w:tmpl w:val="BA74918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93788"/>
    <w:multiLevelType w:val="hybridMultilevel"/>
    <w:tmpl w:val="49441226"/>
    <w:lvl w:ilvl="0" w:tplc="AD04F73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BB4825"/>
    <w:multiLevelType w:val="hybridMultilevel"/>
    <w:tmpl w:val="2D5817D6"/>
    <w:lvl w:ilvl="0" w:tplc="AD04F73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3F89F70">
      <w:numFmt w:val="bullet"/>
      <w:lvlText w:val="–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CA01C9"/>
    <w:multiLevelType w:val="hybridMultilevel"/>
    <w:tmpl w:val="BE9AC1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2304C"/>
    <w:multiLevelType w:val="hybridMultilevel"/>
    <w:tmpl w:val="DE6A1E60"/>
    <w:lvl w:ilvl="0" w:tplc="9348C97C">
      <w:start w:val="1"/>
      <w:numFmt w:val="upperRoman"/>
      <w:pStyle w:val="Titolo1"/>
      <w:lvlText w:val="%1."/>
      <w:lvlJc w:val="righ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456EC4"/>
    <w:multiLevelType w:val="hybridMultilevel"/>
    <w:tmpl w:val="2D46325C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F59A2"/>
    <w:multiLevelType w:val="hybridMultilevel"/>
    <w:tmpl w:val="73421296"/>
    <w:lvl w:ilvl="0" w:tplc="AD04F7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5964B9"/>
    <w:multiLevelType w:val="hybridMultilevel"/>
    <w:tmpl w:val="BE9AC1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8593754">
    <w:abstractNumId w:val="5"/>
  </w:num>
  <w:num w:numId="2" w16cid:durableId="1156800272">
    <w:abstractNumId w:val="6"/>
  </w:num>
  <w:num w:numId="3" w16cid:durableId="912157670">
    <w:abstractNumId w:val="1"/>
  </w:num>
  <w:num w:numId="4" w16cid:durableId="1559784367">
    <w:abstractNumId w:val="7"/>
  </w:num>
  <w:num w:numId="5" w16cid:durableId="1210537719">
    <w:abstractNumId w:val="2"/>
  </w:num>
  <w:num w:numId="6" w16cid:durableId="1574461332">
    <w:abstractNumId w:val="3"/>
  </w:num>
  <w:num w:numId="7" w16cid:durableId="182550422">
    <w:abstractNumId w:val="0"/>
  </w:num>
  <w:num w:numId="8" w16cid:durableId="2103525304">
    <w:abstractNumId w:val="5"/>
    <w:lvlOverride w:ilvl="0">
      <w:startOverride w:val="1"/>
    </w:lvlOverride>
  </w:num>
  <w:num w:numId="9" w16cid:durableId="784812407">
    <w:abstractNumId w:val="8"/>
  </w:num>
  <w:num w:numId="10" w16cid:durableId="3993280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Da1MDE2MDcxNDVT0lEKTi0uzszPAykwrAUAWp1IiywAAAA="/>
  </w:docVars>
  <w:rsids>
    <w:rsidRoot w:val="00821367"/>
    <w:rsid w:val="000306CD"/>
    <w:rsid w:val="0006783E"/>
    <w:rsid w:val="000721A1"/>
    <w:rsid w:val="00085F8C"/>
    <w:rsid w:val="000C63E3"/>
    <w:rsid w:val="000C6F28"/>
    <w:rsid w:val="000E75EE"/>
    <w:rsid w:val="000F6104"/>
    <w:rsid w:val="00102FF2"/>
    <w:rsid w:val="0013258B"/>
    <w:rsid w:val="0016031E"/>
    <w:rsid w:val="00162DFC"/>
    <w:rsid w:val="00166939"/>
    <w:rsid w:val="00185BA3"/>
    <w:rsid w:val="00190EAB"/>
    <w:rsid w:val="001A5709"/>
    <w:rsid w:val="001C47AF"/>
    <w:rsid w:val="001C481A"/>
    <w:rsid w:val="002043FF"/>
    <w:rsid w:val="00206CED"/>
    <w:rsid w:val="00210214"/>
    <w:rsid w:val="00222827"/>
    <w:rsid w:val="00245DB9"/>
    <w:rsid w:val="00276634"/>
    <w:rsid w:val="002A379F"/>
    <w:rsid w:val="002C47AC"/>
    <w:rsid w:val="002E4DCA"/>
    <w:rsid w:val="002F5202"/>
    <w:rsid w:val="002F63B0"/>
    <w:rsid w:val="00302ECB"/>
    <w:rsid w:val="003049DB"/>
    <w:rsid w:val="003145C4"/>
    <w:rsid w:val="003240EA"/>
    <w:rsid w:val="003270F0"/>
    <w:rsid w:val="003274A5"/>
    <w:rsid w:val="00334F18"/>
    <w:rsid w:val="00353FAE"/>
    <w:rsid w:val="003576B7"/>
    <w:rsid w:val="00385A6C"/>
    <w:rsid w:val="00387C2E"/>
    <w:rsid w:val="003C0686"/>
    <w:rsid w:val="003C1121"/>
    <w:rsid w:val="003D625D"/>
    <w:rsid w:val="003E3033"/>
    <w:rsid w:val="003E6559"/>
    <w:rsid w:val="004014FF"/>
    <w:rsid w:val="00417041"/>
    <w:rsid w:val="004214DB"/>
    <w:rsid w:val="004235FD"/>
    <w:rsid w:val="004424A9"/>
    <w:rsid w:val="00494644"/>
    <w:rsid w:val="00495D74"/>
    <w:rsid w:val="004969EB"/>
    <w:rsid w:val="004A4FD5"/>
    <w:rsid w:val="004A67BC"/>
    <w:rsid w:val="004D4E80"/>
    <w:rsid w:val="004F6878"/>
    <w:rsid w:val="00534104"/>
    <w:rsid w:val="00542257"/>
    <w:rsid w:val="00543747"/>
    <w:rsid w:val="00573601"/>
    <w:rsid w:val="00577D0D"/>
    <w:rsid w:val="00586558"/>
    <w:rsid w:val="00587319"/>
    <w:rsid w:val="005934A1"/>
    <w:rsid w:val="005A57EA"/>
    <w:rsid w:val="005A7219"/>
    <w:rsid w:val="005B3FE9"/>
    <w:rsid w:val="005C505E"/>
    <w:rsid w:val="005C68D8"/>
    <w:rsid w:val="005D2F26"/>
    <w:rsid w:val="005D72A8"/>
    <w:rsid w:val="005E34EA"/>
    <w:rsid w:val="005E4FE9"/>
    <w:rsid w:val="005E7127"/>
    <w:rsid w:val="005E7BD0"/>
    <w:rsid w:val="005F04C8"/>
    <w:rsid w:val="005F72B8"/>
    <w:rsid w:val="00612F3F"/>
    <w:rsid w:val="006251D2"/>
    <w:rsid w:val="006371A6"/>
    <w:rsid w:val="00637F53"/>
    <w:rsid w:val="006472E1"/>
    <w:rsid w:val="006478B9"/>
    <w:rsid w:val="00656904"/>
    <w:rsid w:val="006709EE"/>
    <w:rsid w:val="00675093"/>
    <w:rsid w:val="006922DD"/>
    <w:rsid w:val="006A610C"/>
    <w:rsid w:val="006A61D7"/>
    <w:rsid w:val="006B46D9"/>
    <w:rsid w:val="006D6E0B"/>
    <w:rsid w:val="006D7E75"/>
    <w:rsid w:val="00702C69"/>
    <w:rsid w:val="00710C35"/>
    <w:rsid w:val="007359EE"/>
    <w:rsid w:val="007365BD"/>
    <w:rsid w:val="00755414"/>
    <w:rsid w:val="00761E5A"/>
    <w:rsid w:val="007634BC"/>
    <w:rsid w:val="0076567C"/>
    <w:rsid w:val="007A668E"/>
    <w:rsid w:val="007B4F8D"/>
    <w:rsid w:val="007B7100"/>
    <w:rsid w:val="007C779B"/>
    <w:rsid w:val="00821367"/>
    <w:rsid w:val="00822B8D"/>
    <w:rsid w:val="00825AA7"/>
    <w:rsid w:val="008263E1"/>
    <w:rsid w:val="008400E2"/>
    <w:rsid w:val="008507F5"/>
    <w:rsid w:val="008764F4"/>
    <w:rsid w:val="008B18D8"/>
    <w:rsid w:val="008D4697"/>
    <w:rsid w:val="00907AF6"/>
    <w:rsid w:val="00912BDB"/>
    <w:rsid w:val="00917657"/>
    <w:rsid w:val="009262FE"/>
    <w:rsid w:val="00954E4C"/>
    <w:rsid w:val="00964139"/>
    <w:rsid w:val="009A3FC4"/>
    <w:rsid w:val="009A5C7B"/>
    <w:rsid w:val="009C22EE"/>
    <w:rsid w:val="009E6855"/>
    <w:rsid w:val="009F2E97"/>
    <w:rsid w:val="00A02437"/>
    <w:rsid w:val="00A2742B"/>
    <w:rsid w:val="00A3669F"/>
    <w:rsid w:val="00A568EE"/>
    <w:rsid w:val="00A70BC9"/>
    <w:rsid w:val="00A922FE"/>
    <w:rsid w:val="00AD55E9"/>
    <w:rsid w:val="00AE7BD0"/>
    <w:rsid w:val="00AF1956"/>
    <w:rsid w:val="00AF56B8"/>
    <w:rsid w:val="00B15250"/>
    <w:rsid w:val="00B216DA"/>
    <w:rsid w:val="00B2321F"/>
    <w:rsid w:val="00B41E0F"/>
    <w:rsid w:val="00B63879"/>
    <w:rsid w:val="00B71036"/>
    <w:rsid w:val="00B846F5"/>
    <w:rsid w:val="00BC50AD"/>
    <w:rsid w:val="00BC6440"/>
    <w:rsid w:val="00BD0538"/>
    <w:rsid w:val="00C03158"/>
    <w:rsid w:val="00C34A7F"/>
    <w:rsid w:val="00C543C8"/>
    <w:rsid w:val="00C655B3"/>
    <w:rsid w:val="00C77DAF"/>
    <w:rsid w:val="00CA34D5"/>
    <w:rsid w:val="00CA6B85"/>
    <w:rsid w:val="00CB429D"/>
    <w:rsid w:val="00CC5CFE"/>
    <w:rsid w:val="00CD026C"/>
    <w:rsid w:val="00CE7E3B"/>
    <w:rsid w:val="00D111E9"/>
    <w:rsid w:val="00D225EE"/>
    <w:rsid w:val="00D32549"/>
    <w:rsid w:val="00D779C4"/>
    <w:rsid w:val="00D8274F"/>
    <w:rsid w:val="00DA43C1"/>
    <w:rsid w:val="00DE1C57"/>
    <w:rsid w:val="00E104D7"/>
    <w:rsid w:val="00E37715"/>
    <w:rsid w:val="00E4736F"/>
    <w:rsid w:val="00E602BC"/>
    <w:rsid w:val="00E606D9"/>
    <w:rsid w:val="00E63C8F"/>
    <w:rsid w:val="00E679D6"/>
    <w:rsid w:val="00E95AAF"/>
    <w:rsid w:val="00EA7A79"/>
    <w:rsid w:val="00EC2281"/>
    <w:rsid w:val="00ED289A"/>
    <w:rsid w:val="00EE7E94"/>
    <w:rsid w:val="00EF3063"/>
    <w:rsid w:val="00F35743"/>
    <w:rsid w:val="00F64E89"/>
    <w:rsid w:val="00F96108"/>
    <w:rsid w:val="00FC1528"/>
    <w:rsid w:val="00FC566A"/>
    <w:rsid w:val="00FD15D2"/>
    <w:rsid w:val="00FD79F4"/>
    <w:rsid w:val="00FF3011"/>
    <w:rsid w:val="00FF4AA1"/>
    <w:rsid w:val="049E51B9"/>
    <w:rsid w:val="0A2EAEC9"/>
    <w:rsid w:val="0C485DF9"/>
    <w:rsid w:val="0D456ED3"/>
    <w:rsid w:val="0E2BAD1C"/>
    <w:rsid w:val="0FC65B2E"/>
    <w:rsid w:val="10231D41"/>
    <w:rsid w:val="11BEEDA2"/>
    <w:rsid w:val="126EE896"/>
    <w:rsid w:val="14F68E64"/>
    <w:rsid w:val="15B813CE"/>
    <w:rsid w:val="17E1F349"/>
    <w:rsid w:val="18941BD0"/>
    <w:rsid w:val="1ABDC27A"/>
    <w:rsid w:val="1D80E06B"/>
    <w:rsid w:val="23B00617"/>
    <w:rsid w:val="246728B2"/>
    <w:rsid w:val="2485E4A2"/>
    <w:rsid w:val="287BCF00"/>
    <w:rsid w:val="294CD94D"/>
    <w:rsid w:val="2D157009"/>
    <w:rsid w:val="2FB36FB1"/>
    <w:rsid w:val="308925EE"/>
    <w:rsid w:val="3169DD12"/>
    <w:rsid w:val="316A1FD4"/>
    <w:rsid w:val="33CE0D9F"/>
    <w:rsid w:val="388996DF"/>
    <w:rsid w:val="3C749F98"/>
    <w:rsid w:val="3FB2ECCC"/>
    <w:rsid w:val="3FDBCEE4"/>
    <w:rsid w:val="40DD9AB3"/>
    <w:rsid w:val="40E322AB"/>
    <w:rsid w:val="414810BB"/>
    <w:rsid w:val="44EDB8AF"/>
    <w:rsid w:val="453658E3"/>
    <w:rsid w:val="486DF9A5"/>
    <w:rsid w:val="4C01C07A"/>
    <w:rsid w:val="4C1F05D0"/>
    <w:rsid w:val="4C5DC44B"/>
    <w:rsid w:val="4E25F060"/>
    <w:rsid w:val="53EF5E60"/>
    <w:rsid w:val="5458595D"/>
    <w:rsid w:val="549EBF4E"/>
    <w:rsid w:val="5B66ED31"/>
    <w:rsid w:val="5F625F07"/>
    <w:rsid w:val="61FC3BCB"/>
    <w:rsid w:val="62CFD320"/>
    <w:rsid w:val="6BBA553A"/>
    <w:rsid w:val="6C0C6BDF"/>
    <w:rsid w:val="6CCE9821"/>
    <w:rsid w:val="700F5568"/>
    <w:rsid w:val="710E8A7F"/>
    <w:rsid w:val="726D0435"/>
    <w:rsid w:val="738A96C0"/>
    <w:rsid w:val="7473417A"/>
    <w:rsid w:val="75FDF3F5"/>
    <w:rsid w:val="76068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207431E"/>
  <w15:chartTrackingRefBased/>
  <w15:docId w15:val="{488EC633-EDD7-44D0-8126-6F909983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D55E9"/>
    <w:pPr>
      <w:jc w:val="both"/>
    </w:pPr>
    <w:rPr>
      <w:rFonts w:ascii="Times New Roman" w:hAnsi="Times New Roman" w:cs="Times New Roman"/>
      <w:kern w:val="0"/>
      <w:sz w:val="28"/>
      <w:szCs w:val="28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1C481A"/>
    <w:pPr>
      <w:keepNext/>
      <w:keepLines/>
      <w:numPr>
        <w:numId w:val="1"/>
      </w:numPr>
      <w:spacing w:before="240" w:after="0"/>
      <w:outlineLvl w:val="0"/>
    </w:pPr>
    <w:rPr>
      <w:rFonts w:eastAsiaTheme="majorEastAsia"/>
      <w:b/>
      <w:bCs/>
      <w:color w:val="C00000"/>
      <w:sz w:val="44"/>
      <w:szCs w:val="44"/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D55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82136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21367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8213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2Carattere">
    <w:name w:val="Titolo 2 Carattere"/>
    <w:basedOn w:val="Carpredefinitoparagrafo"/>
    <w:link w:val="Titolo2"/>
    <w:uiPriority w:val="9"/>
    <w:rsid w:val="00AD55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1C481A"/>
    <w:rPr>
      <w:rFonts w:ascii="Times New Roman" w:eastAsiaTheme="majorEastAsia" w:hAnsi="Times New Roman" w:cs="Times New Roman"/>
      <w:b/>
      <w:bCs/>
      <w:color w:val="C00000"/>
      <w:kern w:val="0"/>
      <w:sz w:val="44"/>
      <w:szCs w:val="44"/>
      <w:lang w:val="en-GB"/>
    </w:rPr>
  </w:style>
  <w:style w:type="paragraph" w:styleId="Paragrafoelenco">
    <w:name w:val="List Paragraph"/>
    <w:basedOn w:val="Normale"/>
    <w:uiPriority w:val="34"/>
    <w:qFormat/>
    <w:rsid w:val="00F35743"/>
    <w:pPr>
      <w:ind w:left="720"/>
      <w:contextualSpacing/>
    </w:pPr>
  </w:style>
  <w:style w:type="paragraph" w:styleId="Nessunaspaziatura">
    <w:name w:val="No Spacing"/>
    <w:uiPriority w:val="1"/>
    <w:qFormat/>
    <w:rsid w:val="004014FF"/>
    <w:pPr>
      <w:spacing w:after="0" w:line="240" w:lineRule="auto"/>
      <w:jc w:val="center"/>
    </w:pPr>
    <w:rPr>
      <w:rFonts w:ascii="Times New Roman" w:hAnsi="Times New Roman" w:cs="Times New Roman"/>
      <w:b/>
      <w:bCs/>
      <w:color w:val="C00000"/>
      <w:kern w:val="0"/>
      <w:sz w:val="36"/>
      <w:szCs w:val="36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8400E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400E2"/>
    <w:rPr>
      <w:rFonts w:ascii="Times New Roman" w:hAnsi="Times New Roman" w:cs="Times New Roman"/>
      <w:kern w:val="0"/>
      <w:sz w:val="28"/>
      <w:szCs w:val="28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8400E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400E2"/>
    <w:rPr>
      <w:rFonts w:ascii="Times New Roman" w:hAnsi="Times New Roman" w:cs="Times New Roman"/>
      <w:kern w:val="0"/>
      <w:sz w:val="28"/>
      <w:szCs w:val="28"/>
      <w:lang w:val="en-US"/>
    </w:rPr>
  </w:style>
  <w:style w:type="paragraph" w:styleId="Revisione">
    <w:name w:val="Revision"/>
    <w:hidden/>
    <w:uiPriority w:val="99"/>
    <w:semiHidden/>
    <w:rsid w:val="000C63E3"/>
    <w:pPr>
      <w:spacing w:after="0" w:line="240" w:lineRule="auto"/>
    </w:pPr>
    <w:rPr>
      <w:rFonts w:ascii="Times New Roman" w:hAnsi="Times New Roman" w:cs="Times New Roman"/>
      <w:kern w:val="0"/>
      <w:sz w:val="28"/>
      <w:szCs w:val="28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0C63E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C63E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C63E3"/>
    <w:rPr>
      <w:rFonts w:ascii="Times New Roman" w:hAnsi="Times New Roman" w:cs="Times New Roman"/>
      <w:kern w:val="0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C63E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C63E3"/>
    <w:rPr>
      <w:rFonts w:ascii="Times New Roman" w:hAnsi="Times New Roman" w:cs="Times New Roman"/>
      <w:b/>
      <w:bCs/>
      <w:kern w:val="0"/>
      <w:sz w:val="20"/>
      <w:szCs w:val="20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07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07AF6"/>
    <w:rPr>
      <w:rFonts w:ascii="Segoe UI" w:hAnsi="Segoe UI" w:cs="Segoe UI"/>
      <w:kern w:val="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9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42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60130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26913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87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603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87884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76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4290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764195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04647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37839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811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82373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0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9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ederico.fallavollita@unibo.i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b7b2d8-605a-414d-81cc-9126d8a0edf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76758A93F1954088631CE8A7718976" ma:contentTypeVersion="18" ma:contentTypeDescription="Create a new document." ma:contentTypeScope="" ma:versionID="5b3949c019d1739ba416c35f8eec2c08">
  <xsd:schema xmlns:xsd="http://www.w3.org/2001/XMLSchema" xmlns:xs="http://www.w3.org/2001/XMLSchema" xmlns:p="http://schemas.microsoft.com/office/2006/metadata/properties" xmlns:ns3="81b7b2d8-605a-414d-81cc-9126d8a0edfd" xmlns:ns4="9069cdc5-377f-4720-a9e3-510a7bee7f6e" targetNamespace="http://schemas.microsoft.com/office/2006/metadata/properties" ma:root="true" ma:fieldsID="63b9ef2e05f6918c38a49ea3de2e84d4" ns3:_="" ns4:_="">
    <xsd:import namespace="81b7b2d8-605a-414d-81cc-9126d8a0edfd"/>
    <xsd:import namespace="9069cdc5-377f-4720-a9e3-510a7bee7f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7b2d8-605a-414d-81cc-9126d8a0ed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cdc5-377f-4720-a9e3-510a7bee7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AFC72F-F47F-4D5B-BB12-711C156F94FE}">
  <ds:schemaRefs>
    <ds:schemaRef ds:uri="81b7b2d8-605a-414d-81cc-9126d8a0edfd"/>
    <ds:schemaRef ds:uri="9069cdc5-377f-4720-a9e3-510a7bee7f6e"/>
    <ds:schemaRef ds:uri="http://schemas.microsoft.com/office/2006/metadata/propertie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6E147B9-418A-4C66-96EB-D237625FCB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B3CBA8-D83D-4635-95A2-133A7AF1B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b7b2d8-605a-414d-81cc-9126d8a0edfd"/>
    <ds:schemaRef ds:uri="9069cdc5-377f-4720-a9e3-510a7bee7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Links>
    <vt:vector size="12" baseType="variant">
      <vt:variant>
        <vt:i4>4456483</vt:i4>
      </vt:variant>
      <vt:variant>
        <vt:i4>0</vt:i4>
      </vt:variant>
      <vt:variant>
        <vt:i4>0</vt:i4>
      </vt:variant>
      <vt:variant>
        <vt:i4>5</vt:i4>
      </vt:variant>
      <vt:variant>
        <vt:lpwstr>mailto:covher.workshop@gmail.com</vt:lpwstr>
      </vt:variant>
      <vt:variant>
        <vt:lpwstr/>
      </vt:variant>
      <vt:variant>
        <vt:i4>5898290</vt:i4>
      </vt:variant>
      <vt:variant>
        <vt:i4>0</vt:i4>
      </vt:variant>
      <vt:variant>
        <vt:i4>0</vt:i4>
      </vt:variant>
      <vt:variant>
        <vt:i4>5</vt:i4>
      </vt:variant>
      <vt:variant>
        <vt:lpwstr>mailto:federico.fallavollita@unibo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Foschi</dc:creator>
  <cp:keywords/>
  <dc:description/>
  <cp:lastModifiedBy>Federico Fallavollita</cp:lastModifiedBy>
  <cp:revision>3</cp:revision>
  <dcterms:created xsi:type="dcterms:W3CDTF">2024-04-29T08:31:00Z</dcterms:created>
  <dcterms:modified xsi:type="dcterms:W3CDTF">2024-04-2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76758A93F1954088631CE8A7718976</vt:lpwstr>
  </property>
  <property fmtid="{D5CDD505-2E9C-101B-9397-08002B2CF9AE}" pid="3" name="MediaServiceImageTags">
    <vt:lpwstr/>
  </property>
</Properties>
</file>